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1D5BA" w14:textId="77777777" w:rsidR="00530320" w:rsidRPr="00C231DF" w:rsidRDefault="0096436D">
      <w:pPr>
        <w:pStyle w:val="berschrift1"/>
        <w:rPr>
          <w:rFonts w:ascii="Arial" w:hAnsi="Arial" w:cs="Arial"/>
          <w:color w:val="000000" w:themeColor="text1"/>
        </w:rPr>
      </w:pPr>
      <w:bookmarkStart w:id="0" w:name="projektplanung"/>
      <w:r w:rsidRPr="00C231DF">
        <w:rPr>
          <w:rFonts w:ascii="Arial" w:hAnsi="Arial" w:cs="Arial"/>
          <w:color w:val="000000" w:themeColor="text1"/>
        </w:rPr>
        <w:t>Projektplanung</w:t>
      </w:r>
    </w:p>
    <w:p w14:paraId="3B913815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1" w:name="anforderungen"/>
      <w:r w:rsidRPr="00C231DF">
        <w:rPr>
          <w:rFonts w:ascii="Arial" w:hAnsi="Arial" w:cs="Arial"/>
          <w:color w:val="000000" w:themeColor="text1"/>
        </w:rPr>
        <w:t>Anforderungen</w:t>
      </w:r>
    </w:p>
    <w:p w14:paraId="4D214C9A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2" w:name="admins"/>
      <w:r w:rsidRPr="00C231DF">
        <w:rPr>
          <w:rFonts w:ascii="Arial" w:hAnsi="Arial" w:cs="Arial"/>
          <w:color w:val="000000" w:themeColor="text1"/>
        </w:rPr>
        <w:t>Admins</w:t>
      </w:r>
    </w:p>
    <w:p w14:paraId="11849B05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lle Funktionen wie Benutzer</w:t>
      </w:r>
    </w:p>
    <w:p w14:paraId="273BD7F3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zur Webseite hinzufügen</w:t>
      </w:r>
    </w:p>
    <w:p w14:paraId="3DD8438B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von der Webseite löschen</w:t>
      </w:r>
    </w:p>
    <w:p w14:paraId="2CA4032A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bearbeiten</w:t>
      </w:r>
    </w:p>
    <w:p w14:paraId="2B1A29AB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ndere Benutzer zu Admins machen</w:t>
      </w:r>
    </w:p>
    <w:p w14:paraId="25BD3C92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3" w:name="benutzer"/>
      <w:bookmarkEnd w:id="2"/>
      <w:r w:rsidRPr="00C231DF">
        <w:rPr>
          <w:rFonts w:ascii="Arial" w:hAnsi="Arial" w:cs="Arial"/>
          <w:color w:val="000000" w:themeColor="text1"/>
        </w:rPr>
        <w:t>Benutzer</w:t>
      </w:r>
    </w:p>
    <w:p w14:paraId="67C97066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ccount erstellen und einloggen</w:t>
      </w:r>
    </w:p>
    <w:p w14:paraId="35E9DE35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von 1-10 Bewerten</w:t>
      </w:r>
    </w:p>
    <w:p w14:paraId="67FE7955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trailer anschauen</w:t>
      </w:r>
    </w:p>
    <w:p w14:paraId="2881A92B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Unter Filme kommentieren</w:t>
      </w:r>
    </w:p>
    <w:p w14:paraId="114390B2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 löschen</w:t>
      </w:r>
    </w:p>
    <w:p w14:paraId="6812A75F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 bearbeiten</w:t>
      </w:r>
    </w:p>
    <w:p w14:paraId="2EABD5E2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rating bearbeiten</w:t>
      </w:r>
    </w:p>
    <w:p w14:paraId="113907EF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4" w:name="aufgabenverteilung"/>
      <w:bookmarkEnd w:id="1"/>
      <w:bookmarkEnd w:id="3"/>
      <w:r w:rsidRPr="00C231DF">
        <w:rPr>
          <w:rFonts w:ascii="Arial" w:hAnsi="Arial" w:cs="Arial"/>
          <w:color w:val="000000" w:themeColor="text1"/>
        </w:rPr>
        <w:t>Aufgabenverteilung</w:t>
      </w:r>
    </w:p>
    <w:p w14:paraId="53F22494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5" w:name="gregory"/>
      <w:r w:rsidRPr="00C231DF">
        <w:rPr>
          <w:rFonts w:ascii="Arial" w:hAnsi="Arial" w:cs="Arial"/>
          <w:color w:val="000000" w:themeColor="text1"/>
        </w:rPr>
        <w:t>Gregory</w:t>
      </w:r>
    </w:p>
    <w:p w14:paraId="0B7229EB" w14:textId="57671BDC" w:rsidR="00530320" w:rsidRPr="00C231DF" w:rsidRDefault="0096436D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rontend</w:t>
      </w:r>
      <w:r w:rsidR="0062181E">
        <w:rPr>
          <w:rFonts w:ascii="Arial" w:hAnsi="Arial" w:cs="Arial"/>
          <w:color w:val="000000" w:themeColor="text1"/>
        </w:rPr>
        <w:t xml:space="preserve"> (70%)</w:t>
      </w:r>
    </w:p>
    <w:p w14:paraId="35BEE248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Login/Registration</w:t>
      </w:r>
    </w:p>
    <w:p w14:paraId="76FBA9B0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trailer anschauen</w:t>
      </w:r>
    </w:p>
    <w:p w14:paraId="2FA9B45B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proofErr w:type="spellStart"/>
      <w:r w:rsidRPr="00C231DF">
        <w:rPr>
          <w:rFonts w:ascii="Arial" w:hAnsi="Arial" w:cs="Arial"/>
          <w:color w:val="000000" w:themeColor="text1"/>
        </w:rPr>
        <w:t>Komentare</w:t>
      </w:r>
      <w:proofErr w:type="spellEnd"/>
      <w:r w:rsidRPr="00C231DF">
        <w:rPr>
          <w:rFonts w:ascii="Arial" w:hAnsi="Arial" w:cs="Arial"/>
          <w:color w:val="000000" w:themeColor="text1"/>
        </w:rPr>
        <w:t xml:space="preserve"> erstellen</w:t>
      </w:r>
    </w:p>
    <w:p w14:paraId="1C78E4CC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details</w:t>
      </w:r>
    </w:p>
    <w:p w14:paraId="64EE2280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6" w:name="pascal"/>
      <w:bookmarkEnd w:id="5"/>
      <w:r w:rsidRPr="00C231DF">
        <w:rPr>
          <w:rFonts w:ascii="Arial" w:hAnsi="Arial" w:cs="Arial"/>
          <w:color w:val="000000" w:themeColor="text1"/>
        </w:rPr>
        <w:t>Pascal</w:t>
      </w:r>
    </w:p>
    <w:p w14:paraId="1EAE71C7" w14:textId="7F5CC82A" w:rsidR="00530320" w:rsidRPr="00C231DF" w:rsidRDefault="0096436D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rontend</w:t>
      </w:r>
      <w:r w:rsidR="0062181E">
        <w:rPr>
          <w:rFonts w:ascii="Arial" w:hAnsi="Arial" w:cs="Arial"/>
          <w:color w:val="000000" w:themeColor="text1"/>
        </w:rPr>
        <w:t xml:space="preserve"> (70%)</w:t>
      </w:r>
    </w:p>
    <w:p w14:paraId="254F9AA3" w14:textId="224B607D" w:rsidR="00530320" w:rsidRPr="00C231DF" w:rsidRDefault="0096436D">
      <w:pPr>
        <w:pStyle w:val="Compact"/>
        <w:numPr>
          <w:ilvl w:val="1"/>
          <w:numId w:val="7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Sprache ändern mit einem Framework (i18n)</w:t>
      </w:r>
      <w:r w:rsidR="0062181E">
        <w:rPr>
          <w:rFonts w:ascii="Arial" w:hAnsi="Arial" w:cs="Arial"/>
          <w:color w:val="000000" w:themeColor="text1"/>
        </w:rPr>
        <w:t xml:space="preserve"> (100%)</w:t>
      </w:r>
    </w:p>
    <w:p w14:paraId="79EC33A8" w14:textId="5317BB7D" w:rsidR="00530320" w:rsidRPr="00C231DF" w:rsidRDefault="00C231DF">
      <w:pPr>
        <w:pStyle w:val="Compact"/>
        <w:numPr>
          <w:ilvl w:val="1"/>
          <w:numId w:val="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Gregory helfen</w:t>
      </w:r>
      <w:r w:rsidR="0062181E">
        <w:rPr>
          <w:rFonts w:ascii="Arial" w:hAnsi="Arial" w:cs="Arial"/>
          <w:color w:val="000000" w:themeColor="text1"/>
        </w:rPr>
        <w:t xml:space="preserve"> </w:t>
      </w:r>
    </w:p>
    <w:p w14:paraId="7586A911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7" w:name="julian"/>
      <w:bookmarkEnd w:id="6"/>
      <w:r w:rsidRPr="00C231DF">
        <w:rPr>
          <w:rFonts w:ascii="Arial" w:hAnsi="Arial" w:cs="Arial"/>
          <w:color w:val="000000" w:themeColor="text1"/>
        </w:rPr>
        <w:t>Julian</w:t>
      </w:r>
    </w:p>
    <w:p w14:paraId="4A10E6E3" w14:textId="36DBDA7C" w:rsidR="00530320" w:rsidRPr="00C231DF" w:rsidRDefault="0096436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Backend</w:t>
      </w:r>
      <w:r w:rsidR="0062181E">
        <w:rPr>
          <w:rFonts w:ascii="Arial" w:hAnsi="Arial" w:cs="Arial"/>
          <w:color w:val="000000" w:themeColor="text1"/>
        </w:rPr>
        <w:t xml:space="preserve"> (100%)</w:t>
      </w:r>
    </w:p>
    <w:p w14:paraId="05767A18" w14:textId="77777777" w:rsidR="00530320" w:rsidRPr="00C231DF" w:rsidRDefault="0096436D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Datenbank</w:t>
      </w:r>
    </w:p>
    <w:p w14:paraId="2D36A637" w14:textId="77777777" w:rsidR="00530320" w:rsidRPr="00C231DF" w:rsidRDefault="0096436D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Express API</w:t>
      </w:r>
    </w:p>
    <w:p w14:paraId="24934800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Login</w:t>
      </w:r>
    </w:p>
    <w:p w14:paraId="413DEE6F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Register</w:t>
      </w:r>
    </w:p>
    <w:p w14:paraId="7FF0E845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</w:t>
      </w:r>
    </w:p>
    <w:p w14:paraId="580B9800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Rating</w:t>
      </w:r>
    </w:p>
    <w:p w14:paraId="4FD3186F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dmin- und Benutzerrechte</w:t>
      </w:r>
    </w:p>
    <w:p w14:paraId="705D2B65" w14:textId="77777777" w:rsidR="00530320" w:rsidRPr="00C231DF" w:rsidRDefault="0096436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lastRenderedPageBreak/>
        <w:t>Frontend</w:t>
      </w:r>
    </w:p>
    <w:p w14:paraId="4156B010" w14:textId="77777777" w:rsidR="00530320" w:rsidRPr="00C231DF" w:rsidRDefault="0096436D">
      <w:pPr>
        <w:pStyle w:val="Compact"/>
        <w:numPr>
          <w:ilvl w:val="1"/>
          <w:numId w:val="11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Homepage</w:t>
      </w:r>
    </w:p>
    <w:p w14:paraId="35AD1EB8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8" w:name="zeitplan"/>
      <w:bookmarkEnd w:id="4"/>
      <w:bookmarkEnd w:id="7"/>
      <w:r w:rsidRPr="00C231DF">
        <w:rPr>
          <w:rFonts w:ascii="Arial" w:hAnsi="Arial" w:cs="Arial"/>
          <w:color w:val="000000" w:themeColor="text1"/>
        </w:rPr>
        <w:t>Zeitpl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3680"/>
        <w:gridCol w:w="2470"/>
        <w:gridCol w:w="2321"/>
      </w:tblGrid>
      <w:tr w:rsidR="009E2DDD" w:rsidRPr="00C231DF" w14:paraId="1DEAA5C2" w14:textId="77777777" w:rsidTr="009E2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04891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Dat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CC6B4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Greg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D409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Juli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645A5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Pascal</w:t>
            </w:r>
          </w:p>
        </w:tc>
      </w:tr>
      <w:tr w:rsidR="009E2DDD" w:rsidRPr="00C231DF" w14:paraId="55BAD372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5BCA5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7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F67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-&gt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6C625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proofErr w:type="spellStart"/>
            <w:r w:rsidRPr="00C231DF">
              <w:rPr>
                <w:rFonts w:ascii="Arial" w:hAnsi="Arial" w:cs="Arial"/>
                <w:color w:val="000000" w:themeColor="text1"/>
              </w:rPr>
              <w:t>Markown</w:t>
            </w:r>
            <w:proofErr w:type="spellEnd"/>
            <w:r w:rsidRPr="00C231DF">
              <w:rPr>
                <w:rFonts w:ascii="Arial" w:hAnsi="Arial" w:cs="Arial"/>
                <w:color w:val="000000" w:themeColor="text1"/>
              </w:rPr>
              <w:t xml:space="preserve"> erstellt und Planung fertig gemac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C3DC8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&lt;-</w:t>
            </w:r>
          </w:p>
        </w:tc>
      </w:tr>
      <w:tr w:rsidR="009E2DDD" w:rsidRPr="00C231DF" w14:paraId="2CDE07C5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E9DE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24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DAFFF" w14:textId="00D7A382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Login / Registration gemacht</w:t>
            </w:r>
            <w:r w:rsidR="0062181E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578EB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rontend Homepag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C9A73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einrichten</w:t>
            </w:r>
          </w:p>
        </w:tc>
      </w:tr>
      <w:tr w:rsidR="009E2DDD" w:rsidRPr="00C231DF" w14:paraId="50B1901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C9CF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31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701B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ilm Detai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7217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Datenbank erstell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AC76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einrichten</w:t>
            </w:r>
          </w:p>
        </w:tc>
      </w:tr>
      <w:tr w:rsidR="009E2DDD" w:rsidRPr="00C231DF" w14:paraId="4B2616A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A6FC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7.04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FE937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Comments hinzugefüg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2AA62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Express API erstell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75C6" w14:textId="68B5944F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/ Register</w:t>
            </w:r>
          </w:p>
        </w:tc>
      </w:tr>
      <w:tr w:rsidR="009E2DDD" w:rsidRPr="00C231DF" w14:paraId="76BF24EA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FE9E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4.04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CDF3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Edit, Delete und Senden für die Comments gemac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1A52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C2F5" w14:textId="42141051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Statusbericht/ Dokumentation</w:t>
            </w:r>
          </w:p>
        </w:tc>
      </w:tr>
      <w:tr w:rsidR="009E2DDD" w:rsidRPr="00C231DF" w14:paraId="43EFB9FD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253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5.05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5A5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rontend mit Backend verknüpf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8224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8F8B" w14:textId="1F013244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rontend</w:t>
            </w:r>
          </w:p>
        </w:tc>
      </w:tr>
      <w:tr w:rsidR="009E2DDD" w:rsidRPr="00C231DF" w14:paraId="468F75D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E75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2.05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CD6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Verbessermöglichkeiten allgeme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A4F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684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Programmieren</w:t>
            </w:r>
          </w:p>
        </w:tc>
      </w:tr>
      <w:tr w:rsidR="009E2DDD" w:rsidRPr="00C231DF" w14:paraId="5CBF5380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89C8A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9.05.25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4448" w14:textId="5A49B87E" w:rsidR="009E2DDD" w:rsidRPr="00C231DF" w:rsidRDefault="009E2DDD" w:rsidP="009E2DDD">
            <w:pPr>
              <w:pStyle w:val="Compact"/>
              <w:jc w:val="center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 xml:space="preserve">Restliche </w:t>
            </w:r>
            <w:r w:rsidR="00777DB8" w:rsidRPr="00C231DF">
              <w:rPr>
                <w:rFonts w:ascii="Arial" w:hAnsi="Arial" w:cs="Arial"/>
                <w:color w:val="000000" w:themeColor="text1"/>
              </w:rPr>
              <w:t>Z</w:t>
            </w:r>
            <w:r w:rsidRPr="00C231DF">
              <w:rPr>
                <w:rFonts w:ascii="Arial" w:hAnsi="Arial" w:cs="Arial"/>
                <w:color w:val="000000" w:themeColor="text1"/>
              </w:rPr>
              <w:t xml:space="preserve">eit zum </w:t>
            </w:r>
            <w:r w:rsidR="00F5678F" w:rsidRPr="00C231DF">
              <w:rPr>
                <w:rFonts w:ascii="Arial" w:hAnsi="Arial" w:cs="Arial"/>
                <w:color w:val="000000" w:themeColor="text1"/>
              </w:rPr>
              <w:t>Ü</w:t>
            </w:r>
            <w:r w:rsidRPr="00C231DF">
              <w:rPr>
                <w:rFonts w:ascii="Arial" w:hAnsi="Arial" w:cs="Arial"/>
                <w:color w:val="000000" w:themeColor="text1"/>
              </w:rPr>
              <w:t>berarbeiten</w:t>
            </w:r>
          </w:p>
        </w:tc>
      </w:tr>
      <w:tr w:rsidR="009E2DDD" w:rsidRPr="00C231DF" w14:paraId="557A01B1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2B12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26.05.25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044BE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</w:tr>
      <w:tr w:rsidR="009E2DDD" w:rsidRPr="00C231DF" w14:paraId="60049335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FC6E1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2.06.25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C7AA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</w:tr>
      <w:bookmarkEnd w:id="0"/>
      <w:bookmarkEnd w:id="8"/>
    </w:tbl>
    <w:p w14:paraId="2A9038EA" w14:textId="77777777" w:rsidR="00C7388D" w:rsidRPr="009E2DDD" w:rsidRDefault="00C7388D">
      <w:pPr>
        <w:rPr>
          <w:rFonts w:ascii="Arial" w:hAnsi="Arial" w:cs="Arial"/>
          <w:color w:val="000000" w:themeColor="text1"/>
        </w:rPr>
      </w:pPr>
    </w:p>
    <w:sectPr w:rsidR="00C7388D" w:rsidRPr="009E2DD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C903F" w14:textId="77777777" w:rsidR="001E5B06" w:rsidRPr="00C231DF" w:rsidRDefault="001E5B06">
      <w:pPr>
        <w:spacing w:after="0"/>
      </w:pPr>
      <w:r w:rsidRPr="00C231DF">
        <w:separator/>
      </w:r>
    </w:p>
  </w:endnote>
  <w:endnote w:type="continuationSeparator" w:id="0">
    <w:p w14:paraId="45E2C861" w14:textId="77777777" w:rsidR="001E5B06" w:rsidRPr="00C231DF" w:rsidRDefault="001E5B06">
      <w:pPr>
        <w:spacing w:after="0"/>
      </w:pPr>
      <w:r w:rsidRPr="00C231D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779A0" w14:textId="77777777" w:rsidR="001E5B06" w:rsidRPr="00C231DF" w:rsidRDefault="001E5B06">
      <w:r w:rsidRPr="00C231DF">
        <w:separator/>
      </w:r>
    </w:p>
  </w:footnote>
  <w:footnote w:type="continuationSeparator" w:id="0">
    <w:p w14:paraId="15A7B351" w14:textId="77777777" w:rsidR="001E5B06" w:rsidRPr="00C231DF" w:rsidRDefault="001E5B06">
      <w:r w:rsidRPr="00C231DF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10B3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DD401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64341657">
    <w:abstractNumId w:val="0"/>
  </w:num>
  <w:num w:numId="2" w16cid:durableId="394358023">
    <w:abstractNumId w:val="1"/>
  </w:num>
  <w:num w:numId="3" w16cid:durableId="1823152696">
    <w:abstractNumId w:val="1"/>
  </w:num>
  <w:num w:numId="4" w16cid:durableId="838159807">
    <w:abstractNumId w:val="1"/>
  </w:num>
  <w:num w:numId="5" w16cid:durableId="349576226">
    <w:abstractNumId w:val="1"/>
  </w:num>
  <w:num w:numId="6" w16cid:durableId="831145032">
    <w:abstractNumId w:val="1"/>
  </w:num>
  <w:num w:numId="7" w16cid:durableId="1061054968">
    <w:abstractNumId w:val="1"/>
  </w:num>
  <w:num w:numId="8" w16cid:durableId="546141287">
    <w:abstractNumId w:val="1"/>
  </w:num>
  <w:num w:numId="9" w16cid:durableId="812529416">
    <w:abstractNumId w:val="1"/>
  </w:num>
  <w:num w:numId="10" w16cid:durableId="1723402401">
    <w:abstractNumId w:val="1"/>
  </w:num>
  <w:num w:numId="11" w16cid:durableId="2078748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0320"/>
    <w:rsid w:val="001A07CB"/>
    <w:rsid w:val="001E5B06"/>
    <w:rsid w:val="00530320"/>
    <w:rsid w:val="0062181E"/>
    <w:rsid w:val="0068016E"/>
    <w:rsid w:val="00777DB8"/>
    <w:rsid w:val="0096436D"/>
    <w:rsid w:val="009E2DDD"/>
    <w:rsid w:val="00C231DF"/>
    <w:rsid w:val="00C7388D"/>
    <w:rsid w:val="00F409EE"/>
    <w:rsid w:val="00F567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365AAC"/>
  <w15:docId w15:val="{B4D43EA1-6FE4-4F49-AEA0-072754A39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5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MZ; Buehler Pascal</dc:creator>
  <cp:keywords/>
  <cp:lastModifiedBy>FMZ; Buehler Pascal</cp:lastModifiedBy>
  <cp:revision>3</cp:revision>
  <dcterms:created xsi:type="dcterms:W3CDTF">2025-04-14T11:39:00Z</dcterms:created>
  <dcterms:modified xsi:type="dcterms:W3CDTF">2025-04-14T11:46:00Z</dcterms:modified>
</cp:coreProperties>
</file>